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r. Hans Schmidt</w:t>
      </w:r>
    </w:p>
    <w:p>
      <w:pPr>
        <w:pStyle w:val="BodyText"/>
      </w:pPr>
      <w:r>
        <w:t xml:space="preserve">Head of Personnel Development</w:t>
      </w:r>
    </w:p>
    <w:p>
      <w:pPr>
        <w:pStyle w:val="BodyText"/>
      </w:pPr>
      <w:r>
        <w:t xml:space="preserve">German Federal Ministry of Defense - Frankfurt Directorate</w:t>
      </w:r>
    </w:p>
    <w:p>
      <w:pPr>
        <w:pStyle w:val="BodyText"/>
      </w:pPr>
      <w:r>
        <w:t xml:space="preserve">Rhein-Main Military Complex, Building A-17</w:t>
      </w:r>
    </w:p>
    <w:p>
      <w:pPr>
        <w:pStyle w:val="BodyText"/>
      </w:pPr>
      <w:r>
        <w:t xml:space="preserve">60329 Frankfurt am Main, Germany</w:t>
      </w:r>
    </w:p>
    <w:bookmarkStart w:id="20" w:name="X459d486de9648d682a95632600ce66bb668fcb3"/>
    <w:p>
      <w:pPr>
        <w:pStyle w:val="Heading2"/>
      </w:pPr>
      <w:r>
        <w:t xml:space="preserve">Subject: Application for Military Officer Internship Program</w:t>
      </w:r>
    </w:p>
    <w:p>
      <w:pPr>
        <w:pStyle w:val="FirstParagraph"/>
      </w:pPr>
      <w:r>
        <w:t xml:space="preserve">Dear Mr. Schmidt,</w:t>
      </w:r>
    </w:p>
    <w:p>
      <w:pPr>
        <w:pStyle w:val="BodyText"/>
      </w:pPr>
      <w:r>
        <w:t xml:space="preserve">I am writing with profound enthusiasm to submit my application for the Military Officer Internship Program at the German Federal Ministry of Defense's Frankfurt Directorate, as advertised through the Bundeswehr Career Portal. As a final-year cadet at the Royal Military Academy Sandhurst with dual citizenship (British and German), I have meticulously prepared myself for this opportunity to contribute to Germany's strategic defense posture in Europe. This Internship Application Letter represents not merely a formal submission, but a testament to my unwavering commitment to serving within the framework of NATO-aligned military structures centered in Frankfurt am Main.</w:t>
      </w:r>
    </w:p>
    <w:p>
      <w:pPr>
        <w:pStyle w:val="BodyText"/>
      </w:pPr>
      <w:r>
        <w:t xml:space="preserve">My academic foundation includes a Bachelor of Science in International Security Studies with honors (3.8/4.0 GPA) and specialized training in combined arms operations at Sandhurst's Joint Warfare School. During my third year, I completed an intensive 12-month field exercise with the 1st Panzergrenadier Division in Grafenwöhr, where I served as a platoon logistics officer under the supervision of Colonel Dr. Reinhardt Vogel – a distinguished German military leader whose mentorship profoundly shaped my understanding of European defense strategy. This experience directly aligns with your Directorate's mission to strengthen interoperability between allied forces across Central Europe, particularly in the critical Frankfurt corridor that serves as NATO's logistical nerve center for operations from the Baltics to the Mediterranean.</w:t>
      </w:r>
    </w:p>
    <w:p>
      <w:pPr>
        <w:pStyle w:val="BodyText"/>
      </w:pPr>
      <w:r>
        <w:t xml:space="preserve">What distinguishes my profile for this Germany Frankfurt-based internship is my unique bicultural perspective and operational readiness. Having grown up near Mannheim with fluency in German (C1 level) and extensive family ties to the Rhine-Main region, I possess deep cultural familiarity that transcends typical military exchange programs. My recent deployment to Lithuania as a liaison officer for Operation REFORGER demonstrated my ability to navigate complex multinational environments – a skill directly transferable to managing the diverse personnel ecosystem at your Frankfurt headquarters. I successfully coordinated logistics for 450 personnel during NATO's largest East Flank exercise in 2023, reducing supply chain delays by 37% through optimized route planning using SAP-based military logistics systems.</w:t>
      </w:r>
    </w:p>
    <w:p>
      <w:pPr>
        <w:pStyle w:val="BodyText"/>
      </w:pPr>
      <w:r>
        <w:t xml:space="preserve">I am particularly drawn to the Frankfurt Directorate's pioneering work in hybrid threat response, which resonates with my master's thesis on "Cyber-Physical Integration in NATO Contingency Operations." Your Directorate's recent initiative to establish the Cyber-Military Coordination Cell (CMCC) at Rhein-Main Military Complex represents precisely the forward-thinking environment where I wish to apply my technical skills. Having developed a simulation module for cyber-physical threat assessment during my Sandhurst research, I am eager to contribute to your CMCC's operational framework while learning from Germany's world-class defense innovation ecosystem centered in Frankfurt. This city's strategic position as Europe's financial hub and military command nexus provides an unparalleled training ground for future NATO leadership.</w:t>
      </w:r>
    </w:p>
    <w:p>
      <w:pPr>
        <w:pStyle w:val="BodyText"/>
      </w:pPr>
      <w:r>
        <w:t xml:space="preserve">My commitment extends beyond technical competence to embodying the values central to Germany's Bundeswehr transformation. During my service with the Royal Irish Regiment, I led a community engagement initiative that fostered trust between German troops and local Frankfurt citizens through joint disaster response drills – an experience that reinforced my belief in military-civilian cohesion as a strategic asset. This mirrors your Directorate's "Open Base" initiative, which I closely followed during my time at Sandhurst. I am confident I can contribute meaningfully to this program while learning from the Bundeswehr's exemplary standards of ethical leadership.</w:t>
      </w:r>
    </w:p>
    <w:p>
      <w:pPr>
        <w:pStyle w:val="BodyText"/>
      </w:pPr>
      <w:r>
        <w:t xml:space="preserve">Having analyzed the curriculum for your 2024 Internship Program, I note specific alignment with my professional development goals:</w:t>
      </w:r>
    </w:p>
    <w:p>
      <w:pPr>
        <w:numPr>
          <w:ilvl w:val="0"/>
          <w:numId w:val="1001"/>
        </w:numPr>
        <w:pStyle w:val="Compact"/>
      </w:pPr>
      <w:r>
        <w:rPr>
          <w:bCs/>
          <w:b/>
        </w:rPr>
        <w:t xml:space="preserve">Strategic Planning Module</w:t>
      </w:r>
      <w:r>
        <w:t xml:space="preserve">: My experience developing contingency plans for Baltic operations directly complements your focus on Eastern European security</w:t>
      </w:r>
    </w:p>
    <w:p>
      <w:pPr>
        <w:numPr>
          <w:ilvl w:val="0"/>
          <w:numId w:val="1001"/>
        </w:numPr>
        <w:pStyle w:val="Compact"/>
      </w:pPr>
      <w:r>
        <w:rPr>
          <w:bCs/>
          <w:b/>
        </w:rPr>
        <w:t xml:space="preserve">Interoperability Workshop</w:t>
      </w:r>
      <w:r>
        <w:t xml:space="preserve">: I facilitated joint exercises between British and Polish forces, possessing practical knowledge of NATO standardization procedures</w:t>
      </w:r>
    </w:p>
    <w:p>
      <w:pPr>
        <w:numPr>
          <w:ilvl w:val="0"/>
          <w:numId w:val="1001"/>
        </w:numPr>
        <w:pStyle w:val="Compact"/>
      </w:pPr>
      <w:r>
        <w:rPr>
          <w:bCs/>
          <w:b/>
        </w:rPr>
        <w:t xml:space="preserve">Defense Technology Briefing Series</w:t>
      </w:r>
      <w:r>
        <w:t xml:space="preserve">: My technical background in AI-driven logistics systems positions me to contribute to your advanced technology integration efforts</w:t>
      </w:r>
    </w:p>
    <w:p>
      <w:pPr>
        <w:pStyle w:val="FirstParagraph"/>
      </w:pPr>
      <w:r>
        <w:t xml:space="preserve">Frankfurt's unique status as Germany's military headquarters for multinational forces makes this internship indispensable for my career trajectory. The city’s infrastructure – from the Rhein-Main Air Base serving as NATO's primary logistics hub to the Deutsche Bundeswehr University’s strategic studies program nearby – creates an ecosystem unmatched in Europe for developing military leadership. I have already secured housing near the Main River, within commuting distance of your headquarters, ensuring immediate operational readiness upon arrival.</w:t>
      </w:r>
    </w:p>
    <w:p>
      <w:pPr>
        <w:pStyle w:val="BodyText"/>
      </w:pPr>
      <w:r>
        <w:t xml:space="preserve">My previous internship with the UK Ministry of Defence's Joint Warfare Centre demonstrated my ability to thrive in high-stakes military environments. I managed a team of 12 during a simulated crisis response scenario involving multiple NATO nations – an experience that refined my decision-making under pressure and reinforced the importance of precise communication across cultural divides. This directly supports your Directorate's emphasis on "Operational Agility," which I understand is being prioritized in Frankfurt following recent European security developments.</w:t>
      </w:r>
    </w:p>
    <w:p>
      <w:pPr>
        <w:pStyle w:val="BodyText"/>
      </w:pPr>
      <w:r>
        <w:t xml:space="preserve">I am prepared to begin immediately upon acceptance, with all necessary German language certification (Goethe-Zertifikat C1) and security clearances already finalized. My references include Brigadier General Dr. Anja Fischer (Former Commander of Joint Support Command) and Professor Karl-Heinz Müller (Director of Security Studies at Goethe University Frankfurt), who can attest to my readiness for this Germany Frankfurt-based opportunity.</w:t>
      </w:r>
    </w:p>
    <w:p>
      <w:pPr>
        <w:pStyle w:val="BodyText"/>
      </w:pPr>
      <w:r>
        <w:t xml:space="preserve">Thank you for considering my application for the Military Officer Internship Program. I have attached my complete resume, academic transcripts, and two letters of recommendation demonstrating my qualifications. I welcome the opportunity to discuss how my skills in combined arms logistics, multinational coordination, and strategic planning can contribute to your Directorate's mission during a brief interview at your convenience. As someone who has long admired the Bundeswehr's evolution into a modern defense force centered in Europe’s heartland, I would be honored to contribute my energy and perspective to this critical work in Frankfurt.</w:t>
      </w:r>
    </w:p>
    <w:p>
      <w:pPr>
        <w:pStyle w:val="BodyText"/>
      </w:pPr>
      <w:r>
        <w:t xml:space="preserve">With sincere respect for the German military tradition and commitment to European security,</w:t>
      </w:r>
    </w:p>
    <w:p>
      <w:pPr>
        <w:pStyle w:val="BodyText"/>
      </w:pPr>
      <w:r>
        <w:t xml:space="preserve">Alexandra Vogel</w:t>
      </w:r>
    </w:p>
    <w:p>
      <w:pPr>
        <w:pStyle w:val="BodyText"/>
      </w:pPr>
      <w:r>
        <w:t xml:space="preserve">Royal Military Academy Sandhurst | Cadet Officer, Rank 2nd Lieutenant</w:t>
      </w:r>
    </w:p>
    <w:p>
      <w:pPr>
        <w:pStyle w:val="BodyText"/>
      </w:pPr>
      <w:r>
        <w:t xml:space="preserve">+49 176 12345678 | alexandra.vogel@email.de</w:t>
      </w:r>
    </w:p>
    <w:p>
      <w:pPr>
        <w:pStyle w:val="BodyText"/>
      </w:pPr>
      <w:r>
        <w:t xml:space="preserve">Diploma in International Security, Sandhurst (Expected May 2024)</w:t>
      </w:r>
    </w:p>
    <w:p>
      <w:pPr>
        <w:pStyle w:val="BodyText"/>
      </w:pPr>
      <w:r>
        <w:t xml:space="preserve">Word Count: 824</w:t>
      </w:r>
    </w:p>
    <w:p>
      <w:pPr>
        <w:pStyle w:val="BodyText"/>
      </w:pPr>
      <w:r>
        <w:t xml:space="preserve">Attachment List:</w:t>
      </w:r>
    </w:p>
    <w:p>
      <w:pPr>
        <w:numPr>
          <w:ilvl w:val="0"/>
          <w:numId w:val="1002"/>
        </w:numPr>
        <w:pStyle w:val="Compact"/>
      </w:pPr>
      <w:r>
        <w:t xml:space="preserve">Cover Letter (This Document)</w:t>
      </w:r>
    </w:p>
    <w:p>
      <w:pPr>
        <w:numPr>
          <w:ilvl w:val="0"/>
          <w:numId w:val="1002"/>
        </w:numPr>
        <w:pStyle w:val="Compact"/>
      </w:pPr>
      <w:r>
        <w:t xml:space="preserve">Curriculum Vitae (3 pages)</w:t>
      </w:r>
    </w:p>
    <w:p>
      <w:pPr>
        <w:numPr>
          <w:ilvl w:val="0"/>
          <w:numId w:val="1002"/>
        </w:numPr>
        <w:pStyle w:val="Compact"/>
      </w:pPr>
      <w:r>
        <w:t xml:space="preserve">Academic Transcripts (Sandhurst &amp; University of London)</w:t>
      </w:r>
    </w:p>
    <w:p>
      <w:pPr>
        <w:numPr>
          <w:ilvl w:val="0"/>
          <w:numId w:val="1002"/>
        </w:numPr>
        <w:pStyle w:val="Compact"/>
      </w:pPr>
      <w:r>
        <w:t xml:space="preserve">Reference Letter from Brigadier General Dr. Anja Fischer</w:t>
      </w:r>
    </w:p>
    <w:p>
      <w:pPr>
        <w:numPr>
          <w:ilvl w:val="0"/>
          <w:numId w:val="1002"/>
        </w:numPr>
        <w:pStyle w:val="Compact"/>
      </w:pPr>
      <w:r>
        <w:t xml:space="preserve">Reference Letter from Professor Karl-Heinz Müll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6-01T19:29:10Z</dcterms:created>
  <dcterms:modified xsi:type="dcterms:W3CDTF">2026-06-01T19:29:10Z</dcterms:modified>
</cp:coreProperties>
</file>

<file path=docProps/custom.xml><?xml version="1.0" encoding="utf-8"?>
<Properties xmlns="http://schemas.openxmlformats.org/officeDocument/2006/custom-properties" xmlns:vt="http://schemas.openxmlformats.org/officeDocument/2006/docPropsVTypes"/>
</file>